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1AC0D" w14:textId="77777777" w:rsidR="008559D8" w:rsidRDefault="00EE4BFB">
      <w:r>
        <w:rPr>
          <w:noProof/>
        </w:rPr>
        <w:drawing>
          <wp:inline distT="0" distB="0" distL="0" distR="0" wp14:anchorId="2D475806" wp14:editId="25089DF2">
            <wp:extent cx="4377055" cy="2798445"/>
            <wp:effectExtent l="0" t="0" r="444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055" cy="2798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926DA6" w14:textId="77777777" w:rsidR="008559D8" w:rsidRDefault="008559D8"/>
    <w:p w14:paraId="25856E1F" w14:textId="77777777" w:rsidR="008559D8" w:rsidRDefault="008559D8">
      <w:r>
        <w:t xml:space="preserve">Assume that each cache block and memory block </w:t>
      </w:r>
      <w:r w:rsidR="00CE440B">
        <w:t>have the same size, p</w:t>
      </w:r>
      <w:r>
        <w:t>lease organize the cache as a Direct Mapped, 2-way set associative, and fully associative.</w:t>
      </w:r>
    </w:p>
    <w:p w14:paraId="0ADE55A2" w14:textId="77777777" w:rsidR="008559D8" w:rsidRPr="008559D8" w:rsidRDefault="008559D8">
      <w:pPr>
        <w:rPr>
          <w:b/>
        </w:rPr>
      </w:pPr>
      <w:r w:rsidRPr="008559D8">
        <w:rPr>
          <w:b/>
        </w:rPr>
        <w:t>Direct Mapp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6295"/>
      </w:tblGrid>
      <w:tr w:rsidR="008559D8" w14:paraId="2B3C3FF3" w14:textId="77777777" w:rsidTr="008559D8">
        <w:tc>
          <w:tcPr>
            <w:tcW w:w="2335" w:type="dxa"/>
          </w:tcPr>
          <w:p w14:paraId="0E87EE70" w14:textId="77777777" w:rsidR="008559D8" w:rsidRDefault="008559D8">
            <w:r>
              <w:t>Set #</w:t>
            </w:r>
          </w:p>
        </w:tc>
        <w:tc>
          <w:tcPr>
            <w:tcW w:w="6295" w:type="dxa"/>
          </w:tcPr>
          <w:p w14:paraId="0FD2F636" w14:textId="77777777" w:rsidR="008559D8" w:rsidRDefault="008559D8">
            <w:r>
              <w:t>Memory Blocks #</w:t>
            </w:r>
          </w:p>
        </w:tc>
      </w:tr>
      <w:tr w:rsidR="008559D8" w14:paraId="1B2856EA" w14:textId="77777777" w:rsidTr="008559D8">
        <w:tc>
          <w:tcPr>
            <w:tcW w:w="2335" w:type="dxa"/>
          </w:tcPr>
          <w:p w14:paraId="416E07F2" w14:textId="21AF31BE" w:rsidR="008559D8" w:rsidRDefault="00E60144">
            <w:r>
              <w:t>00</w:t>
            </w:r>
          </w:p>
        </w:tc>
        <w:tc>
          <w:tcPr>
            <w:tcW w:w="6295" w:type="dxa"/>
          </w:tcPr>
          <w:p w14:paraId="3533B15F" w14:textId="38244DF7" w:rsidR="008559D8" w:rsidRDefault="00E60144">
            <w:r>
              <w:t>00,04</w:t>
            </w:r>
          </w:p>
        </w:tc>
      </w:tr>
      <w:tr w:rsidR="008559D8" w14:paraId="63477AC6" w14:textId="77777777" w:rsidTr="008559D8">
        <w:tc>
          <w:tcPr>
            <w:tcW w:w="2335" w:type="dxa"/>
          </w:tcPr>
          <w:p w14:paraId="759B1AD5" w14:textId="6FF8426B" w:rsidR="008559D8" w:rsidRDefault="00E60144">
            <w:r>
              <w:t>01</w:t>
            </w:r>
          </w:p>
        </w:tc>
        <w:tc>
          <w:tcPr>
            <w:tcW w:w="6295" w:type="dxa"/>
          </w:tcPr>
          <w:p w14:paraId="5A6156B0" w14:textId="72A57E31" w:rsidR="008559D8" w:rsidRDefault="00E60144">
            <w:r>
              <w:t>01,05</w:t>
            </w:r>
          </w:p>
        </w:tc>
      </w:tr>
      <w:tr w:rsidR="008559D8" w14:paraId="2D179299" w14:textId="77777777" w:rsidTr="008559D8">
        <w:tc>
          <w:tcPr>
            <w:tcW w:w="2335" w:type="dxa"/>
          </w:tcPr>
          <w:p w14:paraId="483DD9CB" w14:textId="313688A7" w:rsidR="008559D8" w:rsidRDefault="00E60144">
            <w:r>
              <w:t>02</w:t>
            </w:r>
          </w:p>
        </w:tc>
        <w:tc>
          <w:tcPr>
            <w:tcW w:w="6295" w:type="dxa"/>
          </w:tcPr>
          <w:p w14:paraId="07D90EC0" w14:textId="320B1E47" w:rsidR="008559D8" w:rsidRDefault="00E60144">
            <w:r>
              <w:t>02,06</w:t>
            </w:r>
          </w:p>
        </w:tc>
      </w:tr>
      <w:tr w:rsidR="008559D8" w14:paraId="78C07101" w14:textId="77777777" w:rsidTr="008559D8">
        <w:tc>
          <w:tcPr>
            <w:tcW w:w="2335" w:type="dxa"/>
          </w:tcPr>
          <w:p w14:paraId="7C5FCFEB" w14:textId="738CA9B8" w:rsidR="008559D8" w:rsidRDefault="00E60144">
            <w:r>
              <w:t>03</w:t>
            </w:r>
          </w:p>
        </w:tc>
        <w:tc>
          <w:tcPr>
            <w:tcW w:w="6295" w:type="dxa"/>
          </w:tcPr>
          <w:p w14:paraId="02B8707F" w14:textId="78C45952" w:rsidR="008559D8" w:rsidRDefault="00E60144">
            <w:r>
              <w:t>03,07</w:t>
            </w:r>
          </w:p>
        </w:tc>
      </w:tr>
    </w:tbl>
    <w:p w14:paraId="09BC2E67" w14:textId="0048448F" w:rsidR="008559D8" w:rsidRDefault="008559D8"/>
    <w:p w14:paraId="55CACEBC" w14:textId="77777777" w:rsidR="00E60144" w:rsidRPr="003977A7" w:rsidRDefault="00E60144" w:rsidP="00E60144">
      <w:pPr>
        <w:rPr>
          <w:rFonts w:ascii="Times New Roman" w:hAnsi="Times New Roman" w:cs="Times New Roman"/>
          <w:sz w:val="28"/>
          <w:szCs w:val="28"/>
        </w:rPr>
      </w:pPr>
      <w:r w:rsidRPr="003977A7">
        <w:rPr>
          <w:rFonts w:ascii="Times New Roman" w:hAnsi="Times New Roman" w:cs="Times New Roman"/>
          <w:sz w:val="28"/>
          <w:szCs w:val="28"/>
        </w:rPr>
        <w:t>There is just one place in the cache where a block can be placed. Although it makes it very easy to find a cache block, the blocks cannot be placed anywhere.</w:t>
      </w:r>
    </w:p>
    <w:p w14:paraId="6F7AD1AD" w14:textId="77777777" w:rsidR="00E60144" w:rsidRDefault="00E60144"/>
    <w:p w14:paraId="134CD35A" w14:textId="77777777" w:rsidR="008559D8" w:rsidRPr="008559D8" w:rsidRDefault="008559D8" w:rsidP="008559D8">
      <w:pPr>
        <w:rPr>
          <w:b/>
        </w:rPr>
      </w:pPr>
      <w:r>
        <w:rPr>
          <w:b/>
        </w:rPr>
        <w:t>2-way set associa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6295"/>
      </w:tblGrid>
      <w:tr w:rsidR="008559D8" w14:paraId="4CD03111" w14:textId="77777777" w:rsidTr="00FD7B10">
        <w:tc>
          <w:tcPr>
            <w:tcW w:w="2335" w:type="dxa"/>
          </w:tcPr>
          <w:p w14:paraId="0554E470" w14:textId="77777777" w:rsidR="008559D8" w:rsidRDefault="008559D8" w:rsidP="00FD7B10">
            <w:r>
              <w:t>Set #</w:t>
            </w:r>
          </w:p>
        </w:tc>
        <w:tc>
          <w:tcPr>
            <w:tcW w:w="6295" w:type="dxa"/>
          </w:tcPr>
          <w:p w14:paraId="24CC4DC4" w14:textId="77777777" w:rsidR="008559D8" w:rsidRDefault="008559D8" w:rsidP="00FD7B10">
            <w:r>
              <w:t>Memory Blocks #</w:t>
            </w:r>
          </w:p>
        </w:tc>
      </w:tr>
      <w:tr w:rsidR="008559D8" w14:paraId="1587BB2F" w14:textId="77777777" w:rsidTr="00FD7B10">
        <w:tc>
          <w:tcPr>
            <w:tcW w:w="2335" w:type="dxa"/>
          </w:tcPr>
          <w:p w14:paraId="69F74359" w14:textId="14C0ED4B" w:rsidR="008559D8" w:rsidRDefault="00E60144" w:rsidP="00FD7B10">
            <w:r>
              <w:t>00</w:t>
            </w:r>
          </w:p>
        </w:tc>
        <w:tc>
          <w:tcPr>
            <w:tcW w:w="6295" w:type="dxa"/>
          </w:tcPr>
          <w:p w14:paraId="4DDF95EE" w14:textId="2357E693" w:rsidR="008559D8" w:rsidRDefault="00E60144" w:rsidP="00FD7B10">
            <w:r>
              <w:t>00,02,04,06</w:t>
            </w:r>
          </w:p>
        </w:tc>
      </w:tr>
      <w:tr w:rsidR="008559D8" w14:paraId="587A1950" w14:textId="77777777" w:rsidTr="00FD7B10">
        <w:tc>
          <w:tcPr>
            <w:tcW w:w="2335" w:type="dxa"/>
          </w:tcPr>
          <w:p w14:paraId="1324A6E2" w14:textId="126AEC33" w:rsidR="008559D8" w:rsidRDefault="00E60144" w:rsidP="00FD7B10">
            <w:r>
              <w:t>00</w:t>
            </w:r>
          </w:p>
        </w:tc>
        <w:tc>
          <w:tcPr>
            <w:tcW w:w="6295" w:type="dxa"/>
          </w:tcPr>
          <w:p w14:paraId="0022F769" w14:textId="611684EC" w:rsidR="008559D8" w:rsidRDefault="00E60144" w:rsidP="00FD7B10">
            <w:r>
              <w:t>00,02,04,06</w:t>
            </w:r>
          </w:p>
        </w:tc>
      </w:tr>
      <w:tr w:rsidR="008559D8" w14:paraId="1F34D10A" w14:textId="77777777" w:rsidTr="00FD7B10">
        <w:tc>
          <w:tcPr>
            <w:tcW w:w="2335" w:type="dxa"/>
          </w:tcPr>
          <w:p w14:paraId="5F29E54F" w14:textId="70E3F9B4" w:rsidR="008559D8" w:rsidRDefault="00E60144" w:rsidP="00FD7B10">
            <w:r>
              <w:t>01</w:t>
            </w:r>
          </w:p>
        </w:tc>
        <w:tc>
          <w:tcPr>
            <w:tcW w:w="6295" w:type="dxa"/>
          </w:tcPr>
          <w:p w14:paraId="654EE85B" w14:textId="51EAF4A8" w:rsidR="008559D8" w:rsidRDefault="00E60144" w:rsidP="00FD7B10">
            <w:r>
              <w:t>01,03,05,07</w:t>
            </w:r>
          </w:p>
        </w:tc>
      </w:tr>
      <w:tr w:rsidR="008559D8" w14:paraId="53E584F1" w14:textId="77777777" w:rsidTr="00FD7B10">
        <w:tc>
          <w:tcPr>
            <w:tcW w:w="2335" w:type="dxa"/>
          </w:tcPr>
          <w:p w14:paraId="48442847" w14:textId="20C30B59" w:rsidR="008559D8" w:rsidRDefault="00E60144" w:rsidP="00FD7B10">
            <w:r>
              <w:t>01</w:t>
            </w:r>
          </w:p>
        </w:tc>
        <w:tc>
          <w:tcPr>
            <w:tcW w:w="6295" w:type="dxa"/>
          </w:tcPr>
          <w:p w14:paraId="79C9F5BE" w14:textId="3A6CE81A" w:rsidR="008559D8" w:rsidRDefault="00E60144" w:rsidP="00FD7B10">
            <w:r>
              <w:t>01,03,05,07</w:t>
            </w:r>
          </w:p>
        </w:tc>
      </w:tr>
    </w:tbl>
    <w:p w14:paraId="2729E266" w14:textId="5C67CBC2" w:rsidR="008559D8" w:rsidRDefault="008559D8"/>
    <w:p w14:paraId="1500C23F" w14:textId="086F6F05" w:rsidR="00E60144" w:rsidRPr="00E60144" w:rsidRDefault="00E60144">
      <w:pPr>
        <w:rPr>
          <w:rFonts w:ascii="Times New Roman" w:hAnsi="Times New Roman" w:cs="Times New Roman"/>
          <w:sz w:val="28"/>
          <w:szCs w:val="28"/>
        </w:rPr>
      </w:pPr>
      <w:r w:rsidRPr="003977A7">
        <w:rPr>
          <w:rFonts w:ascii="Times New Roman" w:hAnsi="Times New Roman" w:cs="Times New Roman"/>
          <w:sz w:val="28"/>
          <w:szCs w:val="28"/>
        </w:rPr>
        <w:t xml:space="preserve">This cache consists of </w:t>
      </w:r>
      <w:r>
        <w:rPr>
          <w:rFonts w:ascii="Times New Roman" w:hAnsi="Times New Roman" w:cs="Times New Roman"/>
          <w:sz w:val="28"/>
          <w:szCs w:val="28"/>
        </w:rPr>
        <w:t>2</w:t>
      </w:r>
      <w:r w:rsidRPr="003977A7">
        <w:rPr>
          <w:rFonts w:ascii="Times New Roman" w:hAnsi="Times New Roman" w:cs="Times New Roman"/>
          <w:sz w:val="28"/>
          <w:szCs w:val="28"/>
        </w:rPr>
        <w:t xml:space="preserve">-block sets. As a result, the index is </w:t>
      </w:r>
      <w:r>
        <w:rPr>
          <w:rFonts w:ascii="Times New Roman" w:hAnsi="Times New Roman" w:cs="Times New Roman"/>
          <w:sz w:val="28"/>
          <w:szCs w:val="28"/>
        </w:rPr>
        <w:t>presently</w:t>
      </w:r>
      <w:r w:rsidRPr="003977A7">
        <w:rPr>
          <w:rFonts w:ascii="Times New Roman" w:hAnsi="Times New Roman" w:cs="Times New Roman"/>
          <w:sz w:val="28"/>
          <w:szCs w:val="28"/>
        </w:rPr>
        <w:t xml:space="preserve"> used to locate the set, while the tag is </w:t>
      </w:r>
      <w:r>
        <w:rPr>
          <w:rFonts w:ascii="Times New Roman" w:hAnsi="Times New Roman" w:cs="Times New Roman"/>
          <w:sz w:val="28"/>
          <w:szCs w:val="28"/>
        </w:rPr>
        <w:t>pre-owned</w:t>
      </w:r>
      <w:r w:rsidRPr="003977A7">
        <w:rPr>
          <w:rFonts w:ascii="Times New Roman" w:hAnsi="Times New Roman" w:cs="Times New Roman"/>
          <w:sz w:val="28"/>
          <w:szCs w:val="28"/>
        </w:rPr>
        <w:t xml:space="preserve"> to locate the block within it. </w:t>
      </w:r>
    </w:p>
    <w:p w14:paraId="0CDF3C86" w14:textId="77777777" w:rsidR="008559D8" w:rsidRPr="008559D8" w:rsidRDefault="008559D8" w:rsidP="008559D8">
      <w:pPr>
        <w:rPr>
          <w:b/>
        </w:rPr>
      </w:pPr>
      <w:r>
        <w:rPr>
          <w:b/>
        </w:rPr>
        <w:lastRenderedPageBreak/>
        <w:t>Fully Associati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6295"/>
      </w:tblGrid>
      <w:tr w:rsidR="008559D8" w14:paraId="5A5DC30F" w14:textId="77777777" w:rsidTr="00FD7B10">
        <w:tc>
          <w:tcPr>
            <w:tcW w:w="2335" w:type="dxa"/>
          </w:tcPr>
          <w:p w14:paraId="6B218F82" w14:textId="77777777" w:rsidR="008559D8" w:rsidRDefault="008559D8" w:rsidP="00FD7B10">
            <w:r>
              <w:t>Set #</w:t>
            </w:r>
          </w:p>
        </w:tc>
        <w:tc>
          <w:tcPr>
            <w:tcW w:w="6295" w:type="dxa"/>
          </w:tcPr>
          <w:p w14:paraId="018B5C3A" w14:textId="77777777" w:rsidR="008559D8" w:rsidRDefault="008559D8" w:rsidP="00FD7B10">
            <w:r>
              <w:t>Memory Blocks #</w:t>
            </w:r>
          </w:p>
        </w:tc>
      </w:tr>
      <w:tr w:rsidR="008559D8" w14:paraId="0863160E" w14:textId="77777777" w:rsidTr="00FD7B10">
        <w:tc>
          <w:tcPr>
            <w:tcW w:w="2335" w:type="dxa"/>
          </w:tcPr>
          <w:p w14:paraId="5A10F3CF" w14:textId="494ABDE0" w:rsidR="008559D8" w:rsidRDefault="00E60144" w:rsidP="00FD7B10">
            <w:r>
              <w:t>00</w:t>
            </w:r>
          </w:p>
        </w:tc>
        <w:tc>
          <w:tcPr>
            <w:tcW w:w="6295" w:type="dxa"/>
          </w:tcPr>
          <w:p w14:paraId="57663DF0" w14:textId="71F26F07" w:rsidR="008559D8" w:rsidRDefault="00E60144" w:rsidP="00FD7B10">
            <w:r>
              <w:t>00,01,02,03,04,05,06,07</w:t>
            </w:r>
          </w:p>
        </w:tc>
      </w:tr>
      <w:tr w:rsidR="008559D8" w14:paraId="0CB3C193" w14:textId="77777777" w:rsidTr="00FD7B10">
        <w:tc>
          <w:tcPr>
            <w:tcW w:w="2335" w:type="dxa"/>
          </w:tcPr>
          <w:p w14:paraId="5C51BFD8" w14:textId="1A3C5CF7" w:rsidR="008559D8" w:rsidRDefault="00E60144" w:rsidP="00FD7B10">
            <w:r>
              <w:t>01</w:t>
            </w:r>
          </w:p>
        </w:tc>
        <w:tc>
          <w:tcPr>
            <w:tcW w:w="6295" w:type="dxa"/>
          </w:tcPr>
          <w:p w14:paraId="4739BA7A" w14:textId="6FE6222C" w:rsidR="008559D8" w:rsidRDefault="00E60144" w:rsidP="00FD7B10">
            <w:r>
              <w:t>00,01,02,03,04,05,06,07</w:t>
            </w:r>
          </w:p>
        </w:tc>
      </w:tr>
      <w:tr w:rsidR="008559D8" w14:paraId="3296DCB2" w14:textId="77777777" w:rsidTr="00FD7B10">
        <w:tc>
          <w:tcPr>
            <w:tcW w:w="2335" w:type="dxa"/>
          </w:tcPr>
          <w:p w14:paraId="6715E36A" w14:textId="2EC60A14" w:rsidR="008559D8" w:rsidRDefault="00E60144" w:rsidP="00FD7B10">
            <w:r>
              <w:t>02</w:t>
            </w:r>
          </w:p>
        </w:tc>
        <w:tc>
          <w:tcPr>
            <w:tcW w:w="6295" w:type="dxa"/>
          </w:tcPr>
          <w:p w14:paraId="4DC2507E" w14:textId="6AB9ED50" w:rsidR="008559D8" w:rsidRDefault="00E60144" w:rsidP="00FD7B10">
            <w:r>
              <w:t>00,01,02,03,04,05,06,07</w:t>
            </w:r>
          </w:p>
        </w:tc>
      </w:tr>
      <w:tr w:rsidR="008559D8" w14:paraId="40904BE6" w14:textId="77777777" w:rsidTr="00FD7B10">
        <w:tc>
          <w:tcPr>
            <w:tcW w:w="2335" w:type="dxa"/>
          </w:tcPr>
          <w:p w14:paraId="609D7A38" w14:textId="2A8D3EA9" w:rsidR="008559D8" w:rsidRDefault="00E60144" w:rsidP="00FD7B10">
            <w:r>
              <w:t>03</w:t>
            </w:r>
          </w:p>
        </w:tc>
        <w:tc>
          <w:tcPr>
            <w:tcW w:w="6295" w:type="dxa"/>
          </w:tcPr>
          <w:p w14:paraId="1466A338" w14:textId="79D215AA" w:rsidR="008559D8" w:rsidRDefault="00E60144" w:rsidP="00FD7B10">
            <w:r>
              <w:t>00,01,02,03,04,05,06,07</w:t>
            </w:r>
          </w:p>
        </w:tc>
      </w:tr>
    </w:tbl>
    <w:p w14:paraId="7ABC8500" w14:textId="7AF50A30" w:rsidR="008559D8" w:rsidRDefault="008559D8"/>
    <w:p w14:paraId="47357B42" w14:textId="520A9EE7" w:rsidR="003977A7" w:rsidRPr="003977A7" w:rsidRDefault="003977A7">
      <w:pPr>
        <w:rPr>
          <w:rFonts w:ascii="Times New Roman" w:hAnsi="Times New Roman" w:cs="Times New Roman"/>
          <w:sz w:val="28"/>
          <w:szCs w:val="28"/>
        </w:rPr>
      </w:pPr>
      <w:r w:rsidRPr="003977A7">
        <w:rPr>
          <w:rFonts w:ascii="Times New Roman" w:hAnsi="Times New Roman" w:cs="Times New Roman"/>
          <w:sz w:val="28"/>
          <w:szCs w:val="28"/>
        </w:rPr>
        <w:t>It's not necessary to create an index because a block of data can go where</w:t>
      </w:r>
      <w:r w:rsidR="00FD43B2">
        <w:rPr>
          <w:rFonts w:ascii="Times New Roman" w:hAnsi="Times New Roman" w:cs="Times New Roman"/>
          <w:sz w:val="28"/>
          <w:szCs w:val="28"/>
        </w:rPr>
        <w:t xml:space="preserve"> it wants</w:t>
      </w:r>
      <w:r w:rsidRPr="003977A7">
        <w:rPr>
          <w:rFonts w:ascii="Times New Roman" w:hAnsi="Times New Roman" w:cs="Times New Roman"/>
          <w:sz w:val="28"/>
          <w:szCs w:val="28"/>
        </w:rPr>
        <w:t xml:space="preserve"> in the cache. If you want to discover a block in the cache, you</w:t>
      </w:r>
      <w:r w:rsidR="00FD43B2">
        <w:rPr>
          <w:rFonts w:ascii="Times New Roman" w:hAnsi="Times New Roman" w:cs="Times New Roman"/>
          <w:sz w:val="28"/>
          <w:szCs w:val="28"/>
        </w:rPr>
        <w:t xml:space="preserve"> wi</w:t>
      </w:r>
      <w:r w:rsidRPr="003977A7">
        <w:rPr>
          <w:rFonts w:ascii="Times New Roman" w:hAnsi="Times New Roman" w:cs="Times New Roman"/>
          <w:sz w:val="28"/>
          <w:szCs w:val="28"/>
        </w:rPr>
        <w:t>ll need to compare every tag, however block placement is configurable</w:t>
      </w:r>
    </w:p>
    <w:p w14:paraId="46A3B134" w14:textId="77777777" w:rsidR="003977A7" w:rsidRPr="003977A7" w:rsidRDefault="003977A7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3977A7" w:rsidRPr="003977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zAxNze3MDMwsTRQ0lEKTi0uzszPAykwqgUAALR0PywAAAA="/>
  </w:docVars>
  <w:rsids>
    <w:rsidRoot w:val="00F421D3"/>
    <w:rsid w:val="00202CEA"/>
    <w:rsid w:val="002B2B28"/>
    <w:rsid w:val="003977A7"/>
    <w:rsid w:val="003E71BF"/>
    <w:rsid w:val="005A51B4"/>
    <w:rsid w:val="006B1E80"/>
    <w:rsid w:val="007E3A29"/>
    <w:rsid w:val="008559D8"/>
    <w:rsid w:val="00AC5A75"/>
    <w:rsid w:val="00C23B1B"/>
    <w:rsid w:val="00CE440B"/>
    <w:rsid w:val="00E60144"/>
    <w:rsid w:val="00EE4BFB"/>
    <w:rsid w:val="00F421D3"/>
    <w:rsid w:val="00FD4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BC7D9"/>
  <w15:chartTrackingRefBased/>
  <w15:docId w15:val="{111B7B8A-1D49-41B4-9E5D-D6DD04F65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B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59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85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2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, Chen</dc:creator>
  <cp:keywords/>
  <dc:description/>
  <cp:lastModifiedBy>Sudeesh Yenugula</cp:lastModifiedBy>
  <cp:revision>8</cp:revision>
  <cp:lastPrinted>2021-09-02T15:22:00Z</cp:lastPrinted>
  <dcterms:created xsi:type="dcterms:W3CDTF">2021-09-02T15:01:00Z</dcterms:created>
  <dcterms:modified xsi:type="dcterms:W3CDTF">2021-09-09T03:30:00Z</dcterms:modified>
</cp:coreProperties>
</file>